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70"/>
        <w:gridCol w:w="1270"/>
        <w:gridCol w:w="1270"/>
        <w:gridCol w:w="1270"/>
      </w:tblGrid>
      <w:tr w:rsidR="00640957" w:rsidRPr="00640957" w14:paraId="23331B2F" w14:textId="77777777" w:rsidTr="001A5F98">
        <w:trPr>
          <w:trHeight w:val="864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307580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irante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18667F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i/>
                <w:iCs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esforço (MN)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920FC6A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área calculada (cm</w:t>
            </w:r>
            <w:r w:rsidRPr="006409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position w:val="6"/>
                <w:sz w:val="20"/>
                <w:szCs w:val="20"/>
                <w:vertAlign w:val="superscript"/>
                <w:lang w:eastAsia="pt-BR"/>
                <w14:ligatures w14:val="none"/>
              </w:rPr>
              <w:t>2</w:t>
            </w:r>
            <w:r w:rsidRPr="006409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)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805469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armadura</w:t>
            </w:r>
          </w:p>
        </w:tc>
      </w:tr>
      <w:tr w:rsidR="00640957" w:rsidRPr="00640957" w14:paraId="14B2ABB3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A6A82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8D9DFB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,07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F2A0D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4,6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113F3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8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0</w:t>
            </w:r>
          </w:p>
        </w:tc>
      </w:tr>
      <w:tr w:rsidR="00640957" w:rsidRPr="00640957" w14:paraId="1E286438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71A488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1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C1B938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EB5B96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252C7C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4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0</w:t>
            </w:r>
          </w:p>
        </w:tc>
      </w:tr>
      <w:tr w:rsidR="00640957" w:rsidRPr="00640957" w14:paraId="15025A7D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9983A6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5C3FD6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809C7FE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4A072E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4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0</w:t>
            </w:r>
          </w:p>
        </w:tc>
      </w:tr>
      <w:tr w:rsidR="00640957" w:rsidRPr="00640957" w14:paraId="339AB7C8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561AAB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49E0E0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44A12E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E8373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7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6</w:t>
            </w:r>
          </w:p>
        </w:tc>
      </w:tr>
      <w:tr w:rsidR="00640957" w:rsidRPr="00640957" w14:paraId="05230E19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89511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4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F8CC9A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2CE035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6300D1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6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5</w:t>
            </w:r>
          </w:p>
        </w:tc>
      </w:tr>
      <w:tr w:rsidR="00640957" w:rsidRPr="00640957" w14:paraId="7817EA81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CE0831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1D110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,07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8E2623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4,6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59BF9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7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6</w:t>
            </w:r>
          </w:p>
        </w:tc>
      </w:tr>
      <w:tr w:rsidR="00640957" w:rsidRPr="00640957" w14:paraId="601B9ACF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8C515F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6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1A82C0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,07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16E666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4,6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91D169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7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6</w:t>
            </w:r>
          </w:p>
        </w:tc>
      </w:tr>
      <w:tr w:rsidR="00640957" w:rsidRPr="00640957" w14:paraId="7D54648C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0EE618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7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9DF9F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8B4B01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1C929C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6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5</w:t>
            </w:r>
          </w:p>
        </w:tc>
      </w:tr>
      <w:tr w:rsidR="00640957" w:rsidRPr="00640957" w14:paraId="03F6185B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9A243F9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8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167DB3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5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E1187D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2,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7552CB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x7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6</w:t>
            </w:r>
          </w:p>
        </w:tc>
      </w:tr>
      <w:tr w:rsidR="00640957" w:rsidRPr="00640957" w14:paraId="004B1EEE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111009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9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0A0ECDC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66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8AB6142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15,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ED05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4</w:t>
            </w:r>
            <w:r w:rsidRPr="00640957">
              <w:rPr>
                <w:rFonts w:ascii="Times New Roman" w:eastAsia="Times New Roman" w:hAnsi="Symbol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sym w:font="Symbol" w:char="F066"/>
            </w: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20</w:t>
            </w:r>
          </w:p>
        </w:tc>
      </w:tr>
      <w:tr w:rsidR="00640957" w:rsidRPr="00640957" w14:paraId="27B22A16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EE3FF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10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18C6B7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40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08C367E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9,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135BB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*</w:t>
            </w:r>
          </w:p>
        </w:tc>
      </w:tr>
      <w:tr w:rsidR="00640957" w:rsidRPr="00640957" w14:paraId="355C5CE7" w14:textId="77777777" w:rsidTr="001A5F98">
        <w:trPr>
          <w:trHeight w:val="385"/>
        </w:trPr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056714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T11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F506958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0,40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E63135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9,2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FA88BB" w14:textId="77777777" w:rsidR="00640957" w:rsidRPr="00640957" w:rsidRDefault="00640957" w:rsidP="00640957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kern w:val="0"/>
                <w:sz w:val="36"/>
                <w:szCs w:val="36"/>
                <w:lang w:eastAsia="pt-BR"/>
                <w14:ligatures w14:val="none"/>
              </w:rPr>
            </w:pPr>
            <w:r w:rsidRPr="00640957">
              <w:rPr>
                <w:rFonts w:ascii="Times New Roman" w:eastAsia="Times New Roman" w:hAnsi="Times New Roman" w:cs="Times New Roman"/>
                <w:color w:val="000000" w:themeColor="text1"/>
                <w:kern w:val="24"/>
                <w:sz w:val="20"/>
                <w:szCs w:val="20"/>
                <w:lang w:eastAsia="pt-BR"/>
                <w14:ligatures w14:val="none"/>
              </w:rPr>
              <w:t>*</w:t>
            </w:r>
          </w:p>
        </w:tc>
      </w:tr>
    </w:tbl>
    <w:p w14:paraId="7F5639C9" w14:textId="77777777" w:rsidR="001825EC" w:rsidRPr="00640957" w:rsidRDefault="001825EC">
      <w:pPr>
        <w:rPr>
          <w:lang w:val="en-US"/>
        </w:rPr>
      </w:pPr>
    </w:p>
    <w:sectPr w:rsidR="001825EC" w:rsidRPr="0064095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NDIzNDS1sDC2NDZU0lEKTi0uzszPAykwrAUAiO89KiwAAAA="/>
  </w:docVars>
  <w:rsids>
    <w:rsidRoot w:val="00640957"/>
    <w:rsid w:val="001825EC"/>
    <w:rsid w:val="001A5F98"/>
    <w:rsid w:val="003228CF"/>
    <w:rsid w:val="00640957"/>
    <w:rsid w:val="0089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66E4351F"/>
  <w15:chartTrackingRefBased/>
  <w15:docId w15:val="{35FD766A-68CD-4421-9C44-131E5ECE1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6409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6409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6409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6409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6409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6409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6409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6409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6409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6409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6409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6409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64095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64095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64095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64095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64095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64095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6409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6409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6409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6409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6409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64095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64095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64095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6409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64095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64095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6409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27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5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230</Characters>
  <Application>Microsoft Office Word</Application>
  <DocSecurity>0</DocSecurity>
  <Lines>55</Lines>
  <Paragraphs>52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o Real</dc:creator>
  <cp:keywords/>
  <dc:description/>
  <cp:lastModifiedBy>Mauro Real</cp:lastModifiedBy>
  <cp:revision>2</cp:revision>
  <dcterms:created xsi:type="dcterms:W3CDTF">2024-06-25T18:10:00Z</dcterms:created>
  <dcterms:modified xsi:type="dcterms:W3CDTF">2024-06-2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edce32-62f3-44c2-85e8-87679c56ae82</vt:lpwstr>
  </property>
</Properties>
</file>